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40"/>
          <w:szCs w:val="40"/>
        </w:rPr>
      </w:pPr>
      <w:permStart w:id="28854056" w:edGrp="everyone"/>
      <w:r w:rsidRPr="001637BC">
        <w:rPr>
          <w:rFonts w:ascii="Calibri" w:eastAsia="Calibri" w:hAnsi="Calibri"/>
          <w:b/>
          <w:sz w:val="40"/>
          <w:szCs w:val="40"/>
        </w:rPr>
        <w:t>MEMO</w:t>
      </w:r>
      <w:r>
        <w:rPr>
          <w:rFonts w:ascii="Calibri" w:eastAsia="Calibri" w:hAnsi="Calibri"/>
          <w:b/>
          <w:sz w:val="40"/>
          <w:szCs w:val="40"/>
        </w:rPr>
        <w:t>R</w:t>
      </w:r>
      <w:r w:rsidRPr="001637BC">
        <w:rPr>
          <w:rFonts w:ascii="Calibri" w:eastAsia="Calibri" w:hAnsi="Calibri"/>
          <w:b/>
          <w:sz w:val="40"/>
          <w:szCs w:val="40"/>
        </w:rPr>
        <w:t>ANDUM</w:t>
      </w: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Pr="001637BC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TO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A36950" w:rsidRPr="001637BC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FROM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DATE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SUBJECT:</w:t>
      </w:r>
      <w:r>
        <w:rPr>
          <w:rFonts w:ascii="Calibri" w:eastAsia="Calibri" w:hAnsi="Calibri"/>
          <w:b/>
          <w:sz w:val="22"/>
          <w:szCs w:val="22"/>
        </w:rPr>
        <w:tab/>
      </w: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tbl>
      <w:tblPr>
        <w:tblW w:w="0" w:type="auto"/>
        <w:tblInd w:w="720" w:type="dxa"/>
        <w:tblCellMar>
          <w:top w:w="101" w:type="dxa"/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</w:tblGrid>
      <w:tr w:rsidR="00A36950" w:rsidRPr="00560CF9" w:rsidTr="00BA0C94">
        <w:tc>
          <w:tcPr>
            <w:tcW w:w="3690" w:type="dxa"/>
            <w:shd w:val="clear" w:color="auto" w:fill="auto"/>
          </w:tcPr>
          <w:p w:rsidR="00A36950" w:rsidRPr="00560CF9" w:rsidRDefault="00A36950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Approved</w:t>
            </w:r>
          </w:p>
        </w:tc>
      </w:tr>
      <w:tr w:rsidR="00A36950" w:rsidRPr="00560CF9" w:rsidTr="00BA0C94">
        <w:trPr>
          <w:trHeight w:val="304"/>
        </w:trPr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:rsidR="00A36950" w:rsidRPr="00560CF9" w:rsidRDefault="00A36950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</w:p>
        </w:tc>
      </w:tr>
      <w:tr w:rsidR="00A36950" w:rsidRPr="00560CF9" w:rsidTr="00BA0C94">
        <w:trPr>
          <w:trHeight w:val="629"/>
        </w:trPr>
        <w:tc>
          <w:tcPr>
            <w:tcW w:w="3690" w:type="dxa"/>
            <w:tcBorders>
              <w:top w:val="single" w:sz="4" w:space="0" w:color="auto"/>
            </w:tcBorders>
            <w:shd w:val="clear" w:color="auto" w:fill="auto"/>
          </w:tcPr>
          <w:p w:rsidR="00A36950" w:rsidRPr="00560CF9" w:rsidRDefault="00A36950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Farshad Fotouhi, Dean</w:t>
            </w:r>
          </w:p>
          <w:p w:rsidR="00A36950" w:rsidRPr="00560CF9" w:rsidRDefault="00A36950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College of Engineering</w:t>
            </w:r>
          </w:p>
        </w:tc>
      </w:tr>
      <w:permEnd w:id="28854056"/>
    </w:tbl>
    <w:p w:rsidR="00203CD8" w:rsidRPr="00A36950" w:rsidRDefault="00203CD8" w:rsidP="00A36950"/>
    <w:sectPr w:rsidR="00203CD8" w:rsidRPr="00A36950" w:rsidSect="00203CD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01AB" w:rsidRDefault="006601AB">
      <w:r>
        <w:separator/>
      </w:r>
    </w:p>
  </w:endnote>
  <w:endnote w:type="continuationSeparator" w:id="0">
    <w:p w:rsidR="006601AB" w:rsidRDefault="006601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1289" w:rsidRDefault="001A12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16268C">
      <w:rPr>
        <w:rFonts w:ascii="ITC Stone Sans" w:hAnsi="ITC Stone Sans"/>
        <w:sz w:val="18"/>
        <w:szCs w:val="18"/>
      </w:rPr>
      <w:t>5050 Anthony Wayne Drive</w:t>
    </w:r>
    <w:r w:rsidR="001A1289">
      <w:rPr>
        <w:rFonts w:ascii="ITC Stone Sans" w:hAnsi="ITC Stone Sans"/>
        <w:sz w:val="18"/>
        <w:szCs w:val="18"/>
      </w:rPr>
      <w:t xml:space="preserve"> </w:t>
    </w:r>
    <w:r w:rsidR="00DD728B" w:rsidRPr="00DA22D7">
      <w:rPr>
        <w:rFonts w:ascii="ITC Stone Sans" w:hAnsi="ITC Stone Sans"/>
        <w:sz w:val="18"/>
        <w:szCs w:val="18"/>
      </w:rPr>
      <w:t>| Detroit, MI 4820</w:t>
    </w:r>
    <w:r w:rsidR="00BE07CA">
      <w:rPr>
        <w:rFonts w:ascii="ITC Stone Sans" w:hAnsi="ITC Stone Sans"/>
        <w:sz w:val="18"/>
        <w:szCs w:val="18"/>
      </w:rPr>
      <w:t>2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16268C">
      <w:rPr>
        <w:rFonts w:ascii="ITC Stone Sans" w:hAnsi="ITC Stone Sans"/>
        <w:sz w:val="18"/>
        <w:szCs w:val="18"/>
      </w:rPr>
      <w:t>3</w:t>
    </w:r>
    <w:r w:rsidR="001A1289">
      <w:rPr>
        <w:rFonts w:ascii="ITC Stone Sans" w:hAnsi="ITC Stone Sans"/>
        <w:sz w:val="18"/>
        <w:szCs w:val="18"/>
      </w:rPr>
      <w:t>843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16268C">
      <w:rPr>
        <w:rFonts w:ascii="ITC Stone Sans" w:hAnsi="ITC Stone Sans"/>
        <w:sz w:val="18"/>
        <w:szCs w:val="18"/>
      </w:rPr>
      <w:t>/</w:t>
    </w:r>
    <w:r w:rsidR="001A1289">
      <w:rPr>
        <w:rFonts w:ascii="ITC Stone Sans" w:hAnsi="ITC Stone Sans"/>
        <w:sz w:val="18"/>
        <w:szCs w:val="18"/>
      </w:rPr>
      <w:t>m</w:t>
    </w:r>
    <w:r w:rsidR="0016268C">
      <w:rPr>
        <w:rFonts w:ascii="ITC Stone Sans" w:hAnsi="ITC Stone Sans"/>
        <w:sz w:val="18"/>
        <w:szCs w:val="18"/>
      </w:rPr>
      <w:t>e</w:t>
    </w:r>
    <w:bookmarkStart w:id="0" w:name="_GoBack"/>
    <w:bookmarkEnd w:id="0"/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1289" w:rsidRDefault="001A12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01AB" w:rsidRDefault="006601AB">
      <w:r>
        <w:separator/>
      </w:r>
    </w:p>
  </w:footnote>
  <w:footnote w:type="continuationSeparator" w:id="0">
    <w:p w:rsidR="006601AB" w:rsidRDefault="006601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1289" w:rsidRDefault="001A12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328160" cy="36576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816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203CD8" w:rsidRDefault="001A1289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 xml:space="preserve">Mechanical </w:t>
                          </w:r>
                          <w:r w:rsidR="00157F81"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Engineer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40.8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" stroked="f">
              <v:textbox style="mso-fit-shape-to-text:t">
                <w:txbxContent>
                  <w:p w:rsidR="00B302AE" w:rsidRPr="00203CD8" w:rsidRDefault="001A1289">
                    <w:pP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</w:pPr>
                    <w: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 xml:space="preserve">Mechanical </w:t>
                    </w:r>
                    <w:r w:rsidR="00157F81"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Engineerin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D2353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203CD8">
    <w:pPr>
      <w:pStyle w:val="Header"/>
      <w:tabs>
        <w:tab w:val="clear" w:pos="8640"/>
        <w:tab w:val="left" w:pos="6300"/>
      </w:tabs>
      <w:ind w:left="450"/>
      <w:rPr>
        <w:rFonts w:ascii="2Stone Sans" w:hAnsi="2Stone Sans"/>
        <w:color w:val="004C3C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1289" w:rsidRDefault="001A128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qMOYSsr9IvDMUTLzwjuxLKmEeVpWTH+JoA7/ilAZvwjX3i4byQEttgBscFPbxR975yhMDiXxC2wEDGvqNk5ufQ==" w:salt="eU5n5S53Y6vIrMTlEaftZg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qQUALpCBdiwAAAA="/>
  </w:docVars>
  <w:rsids>
    <w:rsidRoot w:val="000A0BB3"/>
    <w:rsid w:val="00033EFB"/>
    <w:rsid w:val="000A0BB3"/>
    <w:rsid w:val="000D26C9"/>
    <w:rsid w:val="000F1AFD"/>
    <w:rsid w:val="00157F81"/>
    <w:rsid w:val="0016268C"/>
    <w:rsid w:val="001A1289"/>
    <w:rsid w:val="00203CD8"/>
    <w:rsid w:val="0022215B"/>
    <w:rsid w:val="002334BC"/>
    <w:rsid w:val="0044229C"/>
    <w:rsid w:val="00443BD3"/>
    <w:rsid w:val="00467E56"/>
    <w:rsid w:val="004D7124"/>
    <w:rsid w:val="00647F78"/>
    <w:rsid w:val="006601AB"/>
    <w:rsid w:val="00795BEF"/>
    <w:rsid w:val="008107E8"/>
    <w:rsid w:val="009506E4"/>
    <w:rsid w:val="00A36950"/>
    <w:rsid w:val="00B302AE"/>
    <w:rsid w:val="00B60471"/>
    <w:rsid w:val="00BE07CA"/>
    <w:rsid w:val="00C83DAF"/>
    <w:rsid w:val="00DA22D7"/>
    <w:rsid w:val="00DA558B"/>
    <w:rsid w:val="00DD728B"/>
    <w:rsid w:val="00E316F9"/>
    <w:rsid w:val="00E67E25"/>
    <w:rsid w:val="00EA42DD"/>
    <w:rsid w:val="00F2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4:docId w14:val="4DAC8A9A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</Words>
  <Characters>105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Jennifer Launer</cp:lastModifiedBy>
  <cp:revision>2</cp:revision>
  <cp:lastPrinted>2018-01-23T19:29:00Z</cp:lastPrinted>
  <dcterms:created xsi:type="dcterms:W3CDTF">2020-03-03T15:14:00Z</dcterms:created>
  <dcterms:modified xsi:type="dcterms:W3CDTF">2020-03-03T15:14:00Z</dcterms:modified>
</cp:coreProperties>
</file>